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86B38" w14:textId="68B15FA6" w:rsidR="006D654D" w:rsidRDefault="006D654D">
      <w:r>
        <w:tab/>
      </w:r>
    </w:p>
    <w:p w14:paraId="662C5E25" w14:textId="22C8E405" w:rsidR="00163600" w:rsidRPr="00163600" w:rsidRDefault="00163600">
      <w:pPr>
        <w:rPr>
          <w:b/>
          <w:bCs/>
          <w:sz w:val="24"/>
          <w:szCs w:val="24"/>
        </w:rPr>
      </w:pPr>
      <w:r w:rsidRPr="00163600">
        <w:rPr>
          <w:b/>
          <w:bCs/>
          <w:sz w:val="24"/>
          <w:szCs w:val="24"/>
        </w:rPr>
        <w:t>Figure S1 : 1H NMR Spectra of compound FA2</w:t>
      </w:r>
    </w:p>
    <w:p w14:paraId="04F7FA3E" w14:textId="48135674" w:rsidR="004A0890" w:rsidRDefault="006D654D">
      <w:r>
        <w:rPr>
          <w:noProof/>
        </w:rPr>
        <w:drawing>
          <wp:inline distT="0" distB="0" distL="0" distR="0" wp14:anchorId="42161002" wp14:editId="6D607376">
            <wp:extent cx="5994400" cy="56197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8737" cy="5623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DF62651" w14:textId="77777777" w:rsidR="006D654D" w:rsidRDefault="006D654D">
      <w:pPr>
        <w:rPr>
          <w:noProof/>
        </w:rPr>
      </w:pPr>
      <w:r>
        <w:rPr>
          <w:noProof/>
        </w:rPr>
        <w:t xml:space="preserve"> </w:t>
      </w:r>
    </w:p>
    <w:p w14:paraId="473B5FE2" w14:textId="77777777" w:rsidR="006D654D" w:rsidRDefault="006D654D">
      <w:pPr>
        <w:rPr>
          <w:noProof/>
        </w:rPr>
      </w:pPr>
      <w:r>
        <w:rPr>
          <w:noProof/>
        </w:rPr>
        <w:t xml:space="preserve"> </w:t>
      </w:r>
    </w:p>
    <w:p w14:paraId="7F4B1593" w14:textId="17E1A9CA" w:rsidR="006D654D" w:rsidRDefault="006D654D">
      <w:pPr>
        <w:rPr>
          <w:noProof/>
        </w:rPr>
      </w:pPr>
      <w:r>
        <w:rPr>
          <w:noProof/>
        </w:rPr>
        <w:t xml:space="preserve"> </w:t>
      </w:r>
    </w:p>
    <w:p w14:paraId="210A6660" w14:textId="372D311A" w:rsidR="006D654D" w:rsidRDefault="006D654D">
      <w:r>
        <w:t xml:space="preserve">  </w:t>
      </w:r>
    </w:p>
    <w:p w14:paraId="5BC171FC" w14:textId="2A496792" w:rsidR="006D654D" w:rsidRDefault="006D654D">
      <w:r>
        <w:t xml:space="preserve"> </w:t>
      </w:r>
    </w:p>
    <w:p w14:paraId="5D1709DA" w14:textId="10F8B46E" w:rsidR="006D654D" w:rsidRDefault="006D654D">
      <w:r>
        <w:t xml:space="preserve"> </w:t>
      </w:r>
    </w:p>
    <w:p w14:paraId="302E9529" w14:textId="2623834C" w:rsidR="006D654D" w:rsidRDefault="006D654D">
      <w:r>
        <w:t xml:space="preserve"> </w:t>
      </w:r>
    </w:p>
    <w:p w14:paraId="3B70D174" w14:textId="5410B68A" w:rsidR="006D654D" w:rsidRDefault="006D654D">
      <w:r>
        <w:lastRenderedPageBreak/>
        <w:t xml:space="preserve"> </w:t>
      </w:r>
    </w:p>
    <w:p w14:paraId="2037B1D0" w14:textId="2F82963C" w:rsidR="006D654D" w:rsidRPr="00163600" w:rsidRDefault="00163600">
      <w:pPr>
        <w:rPr>
          <w:b/>
          <w:bCs/>
          <w:sz w:val="24"/>
          <w:szCs w:val="24"/>
        </w:rPr>
      </w:pPr>
      <w:r w:rsidRPr="00163600">
        <w:rPr>
          <w:b/>
          <w:bCs/>
          <w:sz w:val="24"/>
          <w:szCs w:val="24"/>
        </w:rPr>
        <w:t xml:space="preserve">FigureS2: </w:t>
      </w:r>
      <w:r w:rsidR="007169D8" w:rsidRPr="007169D8">
        <w:rPr>
          <w:b/>
          <w:bCs/>
          <w:sz w:val="24"/>
          <w:szCs w:val="24"/>
          <w:vertAlign w:val="superscript"/>
        </w:rPr>
        <w:t>13</w:t>
      </w:r>
      <w:r w:rsidR="007169D8" w:rsidRPr="007169D8">
        <w:rPr>
          <w:b/>
          <w:bCs/>
          <w:sz w:val="24"/>
          <w:szCs w:val="24"/>
        </w:rPr>
        <w:t>C NMR</w:t>
      </w:r>
      <w:r w:rsidR="007169D8">
        <w:rPr>
          <w:b/>
          <w:bCs/>
          <w:sz w:val="24"/>
          <w:szCs w:val="24"/>
        </w:rPr>
        <w:t xml:space="preserve"> </w:t>
      </w:r>
      <w:r w:rsidRPr="00163600">
        <w:rPr>
          <w:b/>
          <w:bCs/>
          <w:sz w:val="24"/>
          <w:szCs w:val="24"/>
        </w:rPr>
        <w:t>spectra of Compound FA2</w:t>
      </w:r>
    </w:p>
    <w:p w14:paraId="1D587F5E" w14:textId="0C4DD5A9" w:rsidR="006D654D" w:rsidRDefault="006D654D">
      <w:r>
        <w:rPr>
          <w:noProof/>
        </w:rPr>
        <w:drawing>
          <wp:inline distT="0" distB="0" distL="0" distR="0" wp14:anchorId="0928A1BD" wp14:editId="3F8BD691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624838F" w14:textId="64CB26F3" w:rsidR="006D654D" w:rsidRPr="00163600" w:rsidRDefault="00163600">
      <w:pPr>
        <w:rPr>
          <w:b/>
          <w:bCs/>
          <w:noProof/>
          <w:sz w:val="24"/>
          <w:szCs w:val="24"/>
        </w:rPr>
      </w:pPr>
      <w:r w:rsidRPr="00163600">
        <w:rPr>
          <w:b/>
          <w:bCs/>
          <w:noProof/>
          <w:sz w:val="24"/>
          <w:szCs w:val="24"/>
        </w:rPr>
        <w:t>Figure S3: Mass spectra of compound FA2</w:t>
      </w:r>
    </w:p>
    <w:p w14:paraId="42374867" w14:textId="7C6EEA6E" w:rsidR="006D654D" w:rsidRDefault="006D654D">
      <w:r>
        <w:rPr>
          <w:noProof/>
        </w:rPr>
        <w:drawing>
          <wp:inline distT="0" distB="0" distL="0" distR="0" wp14:anchorId="71A1D30F" wp14:editId="6634818D">
            <wp:extent cx="5943600" cy="31413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D654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9FFC9" w14:textId="77777777" w:rsidR="00983C59" w:rsidRDefault="00983C59" w:rsidP="0048328F">
      <w:pPr>
        <w:spacing w:after="0" w:line="240" w:lineRule="auto"/>
      </w:pPr>
      <w:r>
        <w:separator/>
      </w:r>
    </w:p>
  </w:endnote>
  <w:endnote w:type="continuationSeparator" w:id="0">
    <w:p w14:paraId="60CE52D4" w14:textId="77777777" w:rsidR="00983C59" w:rsidRDefault="00983C59" w:rsidP="00483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BD5B4" w14:textId="6A176F6D" w:rsidR="0048328F" w:rsidRDefault="0048328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01A886F" wp14:editId="156B4D46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3525"/>
              <wp:effectExtent l="0" t="0" r="0" b="3175"/>
              <wp:wrapNone/>
              <wp:docPr id="4" name="MSIPCMe51849c7b568673999bee3d8" descr="{&quot;HashCode&quot;:-1348403003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8B729A8" w14:textId="3C452E2C" w:rsidR="0048328F" w:rsidRPr="0048328F" w:rsidRDefault="0048328F" w:rsidP="0048328F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48328F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1A886F" id="_x0000_t202" coordsize="21600,21600" o:spt="202" path="m,l,21600r21600,l21600,xe">
              <v:stroke joinstyle="miter"/>
              <v:path gradientshapeok="t" o:connecttype="rect"/>
            </v:shapetype>
            <v:shape id="MSIPCMe51849c7b568673999bee3d8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" o:allowincell="f" filled="f" stroked="f" strokeweight=".5pt">
              <v:textbox inset="20pt,0,,0">
                <w:txbxContent>
                  <w:p w14:paraId="18B729A8" w14:textId="3C452E2C" w:rsidR="0048328F" w:rsidRPr="0048328F" w:rsidRDefault="0048328F" w:rsidP="0048328F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48328F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7F3A5" w14:textId="77777777" w:rsidR="00983C59" w:rsidRDefault="00983C59" w:rsidP="0048328F">
      <w:pPr>
        <w:spacing w:after="0" w:line="240" w:lineRule="auto"/>
      </w:pPr>
      <w:r>
        <w:separator/>
      </w:r>
    </w:p>
  </w:footnote>
  <w:footnote w:type="continuationSeparator" w:id="0">
    <w:p w14:paraId="74C9F22B" w14:textId="77777777" w:rsidR="00983C59" w:rsidRDefault="00983C59" w:rsidP="004832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NjQyMzIzMDQxNDZR0lEKTi0uzszPAykwrAUA7Nfo7CwAAAA="/>
  </w:docVars>
  <w:rsids>
    <w:rsidRoot w:val="004737D4"/>
    <w:rsid w:val="00163600"/>
    <w:rsid w:val="004737D4"/>
    <w:rsid w:val="0048328F"/>
    <w:rsid w:val="004A0890"/>
    <w:rsid w:val="006C62EF"/>
    <w:rsid w:val="006D654D"/>
    <w:rsid w:val="007169D8"/>
    <w:rsid w:val="007C258F"/>
    <w:rsid w:val="009718DE"/>
    <w:rsid w:val="00983C59"/>
    <w:rsid w:val="00E81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74783E"/>
  <w15:chartTrackingRefBased/>
  <w15:docId w15:val="{8A856F33-6828-458B-8447-2E881548C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832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32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32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32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328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832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28F"/>
  </w:style>
  <w:style w:type="paragraph" w:styleId="Footer">
    <w:name w:val="footer"/>
    <w:basedOn w:val="Normal"/>
    <w:link w:val="FooterChar"/>
    <w:uiPriority w:val="99"/>
    <w:unhideWhenUsed/>
    <w:rsid w:val="004832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2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</Words>
  <Characters>1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Lee, Boon</cp:lastModifiedBy>
  <cp:revision>2</cp:revision>
  <dcterms:created xsi:type="dcterms:W3CDTF">2022-11-11T00:06:00Z</dcterms:created>
  <dcterms:modified xsi:type="dcterms:W3CDTF">2022-11-11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2-11-11T00:06:30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92d3e7ab-8867-4a44-a046-0cef6c5b3bd2</vt:lpwstr>
  </property>
  <property fmtid="{D5CDD505-2E9C-101B-9397-08002B2CF9AE}" pid="8" name="MSIP_Label_2bbab825-a111-45e4-86a1-18cee0005896_ContentBits">
    <vt:lpwstr>2</vt:lpwstr>
  </property>
</Properties>
</file>